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2236D" w14:textId="77777777" w:rsidR="007E3A74" w:rsidRDefault="00000000">
      <w:pPr>
        <w:pStyle w:val="Heading3"/>
      </w:pPr>
      <w:bookmarkStart w:id="0" w:name="introduction"/>
      <w:r>
        <w:t>1. INTRODUCTION</w:t>
      </w:r>
    </w:p>
    <w:p w14:paraId="5435F259" w14:textId="77777777" w:rsidR="007E3A74" w:rsidRDefault="00000000">
      <w:pPr>
        <w:pStyle w:val="Heading4"/>
      </w:pPr>
      <w:bookmarkStart w:id="1" w:name="project-overview"/>
      <w:r>
        <w:t>1.1 Project Overview</w:t>
      </w:r>
    </w:p>
    <w:p w14:paraId="349F33CC" w14:textId="77777777" w:rsidR="007E3A74" w:rsidRDefault="00000000">
      <w:pPr>
        <w:pStyle w:val="FirstParagraph"/>
      </w:pPr>
      <w:r>
        <w:t>Advanced Traffic Volume Estimation is a data-driven system designed to accurately monitor and predict traffic conditions using real-time data sources and machine learning algorithms. This project addresses the need for intelligent traffic management systems in urban areas where traffic congestion has become a critical issue.</w:t>
      </w:r>
    </w:p>
    <w:p w14:paraId="5A92EF6D" w14:textId="77777777" w:rsidR="007E3A74" w:rsidRDefault="00000000">
      <w:pPr>
        <w:pStyle w:val="Heading4"/>
      </w:pPr>
      <w:bookmarkStart w:id="2" w:name="purpose"/>
      <w:bookmarkEnd w:id="1"/>
      <w:r>
        <w:t>1.2 Purpose</w:t>
      </w:r>
    </w:p>
    <w:p w14:paraId="51F80C07" w14:textId="77777777" w:rsidR="007E3A74" w:rsidRDefault="00000000">
      <w:pPr>
        <w:pStyle w:val="FirstParagraph"/>
      </w:pPr>
      <w:r>
        <w:t>The purpose of this project is to build a robust traffic volume estimation system that uses camera feeds, sensor data, and historical traffic trends to predict vehicle count and traffic density in specific locations. The system will aid urban planners, traffic police, and navigation service providers in making data-informed decisions.</w:t>
      </w:r>
    </w:p>
    <w:p w14:paraId="33F243CF" w14:textId="77777777" w:rsidR="007E3A74" w:rsidRDefault="00000000">
      <w:r>
        <w:pict w14:anchorId="4D992567">
          <v:rect id="_x0000_i1025" style="width:0;height:1.5pt" o:hralign="center" o:hrstd="t" o:hr="t"/>
        </w:pict>
      </w:r>
    </w:p>
    <w:p w14:paraId="702018D0" w14:textId="77777777" w:rsidR="007E3A74" w:rsidRDefault="00000000">
      <w:pPr>
        <w:pStyle w:val="Heading3"/>
      </w:pPr>
      <w:bookmarkStart w:id="3" w:name="ideation-phase"/>
      <w:bookmarkEnd w:id="0"/>
      <w:bookmarkEnd w:id="2"/>
      <w:r>
        <w:t>2. IDEATION PHASE</w:t>
      </w:r>
    </w:p>
    <w:p w14:paraId="1A64E1BF" w14:textId="77777777" w:rsidR="007E3A74" w:rsidRDefault="00000000">
      <w:pPr>
        <w:pStyle w:val="Heading4"/>
      </w:pPr>
      <w:bookmarkStart w:id="4" w:name="problem-statement"/>
      <w:r>
        <w:t>2.1 Problem Statement</w:t>
      </w:r>
    </w:p>
    <w:p w14:paraId="2B350B5E" w14:textId="77777777" w:rsidR="007E3A74" w:rsidRDefault="00000000">
      <w:pPr>
        <w:pStyle w:val="FirstParagraph"/>
      </w:pPr>
      <w:r>
        <w:t>Urban areas face increasing traffic congestion due to poor real-time monitoring and lack of predictive tools. Manual data collection is inefficient, and existing models lack accuracy during peak hours and unexpected events.</w:t>
      </w:r>
    </w:p>
    <w:p w14:paraId="2D01EAB8" w14:textId="77777777" w:rsidR="007E3A74" w:rsidRDefault="00000000">
      <w:pPr>
        <w:pStyle w:val="Heading4"/>
      </w:pPr>
      <w:bookmarkStart w:id="5" w:name="empathy-map-canvas"/>
      <w:bookmarkEnd w:id="4"/>
      <w:r>
        <w:t>2.2 Empathy Map Canvas</w:t>
      </w:r>
    </w:p>
    <w:p w14:paraId="3D9658F4" w14:textId="77777777" w:rsidR="007E3A74" w:rsidRDefault="00000000">
      <w:pPr>
        <w:pStyle w:val="Compact"/>
        <w:numPr>
          <w:ilvl w:val="0"/>
          <w:numId w:val="2"/>
        </w:numPr>
      </w:pPr>
      <w:r>
        <w:rPr>
          <w:b/>
          <w:bCs/>
        </w:rPr>
        <w:t>Users</w:t>
      </w:r>
      <w:r>
        <w:t>: Traffic Police, Urban Planners, Commuters</w:t>
      </w:r>
    </w:p>
    <w:p w14:paraId="4BDF66C0" w14:textId="77777777" w:rsidR="007E3A74" w:rsidRDefault="00000000">
      <w:pPr>
        <w:pStyle w:val="Compact"/>
        <w:numPr>
          <w:ilvl w:val="0"/>
          <w:numId w:val="2"/>
        </w:numPr>
      </w:pPr>
      <w:r>
        <w:rPr>
          <w:b/>
          <w:bCs/>
        </w:rPr>
        <w:t>Needs</w:t>
      </w:r>
      <w:r>
        <w:t>: Real-time data, congestion alerts, future traffic prediction</w:t>
      </w:r>
    </w:p>
    <w:p w14:paraId="5475B2FC" w14:textId="77777777" w:rsidR="007E3A74" w:rsidRDefault="00000000">
      <w:pPr>
        <w:pStyle w:val="Compact"/>
        <w:numPr>
          <w:ilvl w:val="0"/>
          <w:numId w:val="2"/>
        </w:numPr>
      </w:pPr>
      <w:r>
        <w:rPr>
          <w:b/>
          <w:bCs/>
        </w:rPr>
        <w:t>Pains</w:t>
      </w:r>
      <w:r>
        <w:t>: Traffic jams, delays, lack of real-time data</w:t>
      </w:r>
    </w:p>
    <w:p w14:paraId="42604237" w14:textId="77777777" w:rsidR="007E3A74" w:rsidRDefault="00000000">
      <w:pPr>
        <w:pStyle w:val="Compact"/>
        <w:numPr>
          <w:ilvl w:val="0"/>
          <w:numId w:val="2"/>
        </w:numPr>
      </w:pPr>
      <w:r>
        <w:rPr>
          <w:b/>
          <w:bCs/>
        </w:rPr>
        <w:t>Gains</w:t>
      </w:r>
      <w:r>
        <w:t>: Reduced congestion, better route planning, optimized traffic signals</w:t>
      </w:r>
    </w:p>
    <w:p w14:paraId="01D91B90" w14:textId="77777777" w:rsidR="007E3A74" w:rsidRDefault="00000000">
      <w:pPr>
        <w:pStyle w:val="Heading4"/>
      </w:pPr>
      <w:bookmarkStart w:id="6" w:name="brainstorming"/>
      <w:bookmarkEnd w:id="5"/>
      <w:r>
        <w:t>2.3 Brainstorming</w:t>
      </w:r>
    </w:p>
    <w:p w14:paraId="01032627" w14:textId="77777777" w:rsidR="007E3A74" w:rsidRDefault="00000000">
      <w:pPr>
        <w:pStyle w:val="Compact"/>
        <w:numPr>
          <w:ilvl w:val="0"/>
          <w:numId w:val="3"/>
        </w:numPr>
      </w:pPr>
      <w:r>
        <w:t>Use of CCTV and IoT data</w:t>
      </w:r>
    </w:p>
    <w:p w14:paraId="70DB5A8B" w14:textId="77777777" w:rsidR="007E3A74" w:rsidRDefault="00000000">
      <w:pPr>
        <w:pStyle w:val="Compact"/>
        <w:numPr>
          <w:ilvl w:val="0"/>
          <w:numId w:val="3"/>
        </w:numPr>
      </w:pPr>
      <w:r>
        <w:t>Machine learning models for prediction</w:t>
      </w:r>
    </w:p>
    <w:p w14:paraId="2A2D760F" w14:textId="77777777" w:rsidR="007E3A74" w:rsidRDefault="00000000">
      <w:pPr>
        <w:pStyle w:val="Compact"/>
        <w:numPr>
          <w:ilvl w:val="0"/>
          <w:numId w:val="3"/>
        </w:numPr>
      </w:pPr>
      <w:r>
        <w:t>Integration with GPS data</w:t>
      </w:r>
    </w:p>
    <w:p w14:paraId="2D16F5F1" w14:textId="77777777" w:rsidR="007E3A74" w:rsidRDefault="00000000">
      <w:pPr>
        <w:pStyle w:val="Compact"/>
        <w:numPr>
          <w:ilvl w:val="0"/>
          <w:numId w:val="3"/>
        </w:numPr>
      </w:pPr>
      <w:r>
        <w:t>Real-time dashboard</w:t>
      </w:r>
    </w:p>
    <w:p w14:paraId="64E5E5E1" w14:textId="77777777" w:rsidR="007E3A74" w:rsidRDefault="00000000">
      <w:r>
        <w:pict w14:anchorId="073CAE92">
          <v:rect id="_x0000_i1026" style="width:0;height:1.5pt" o:hralign="center" o:hrstd="t" o:hr="t"/>
        </w:pict>
      </w:r>
    </w:p>
    <w:p w14:paraId="62B0E5F1" w14:textId="77777777" w:rsidR="007E3A74" w:rsidRDefault="00000000">
      <w:pPr>
        <w:pStyle w:val="Heading3"/>
      </w:pPr>
      <w:bookmarkStart w:id="7" w:name="requirement-analysis"/>
      <w:bookmarkEnd w:id="3"/>
      <w:bookmarkEnd w:id="6"/>
      <w:r>
        <w:t>3. REQUIREMENT ANALYSIS</w:t>
      </w:r>
    </w:p>
    <w:p w14:paraId="37723C66" w14:textId="77777777" w:rsidR="007E3A74" w:rsidRDefault="00000000">
      <w:pPr>
        <w:pStyle w:val="Heading4"/>
      </w:pPr>
      <w:bookmarkStart w:id="8" w:name="customer-journey-map"/>
      <w:r>
        <w:t>3.1 Customer Journey Map</w:t>
      </w:r>
    </w:p>
    <w:p w14:paraId="3483D379" w14:textId="77777777" w:rsidR="007E3A74" w:rsidRDefault="00000000">
      <w:pPr>
        <w:pStyle w:val="Compact"/>
        <w:numPr>
          <w:ilvl w:val="0"/>
          <w:numId w:val="4"/>
        </w:numPr>
      </w:pPr>
      <w:r>
        <w:t>User accesses dashboard</w:t>
      </w:r>
    </w:p>
    <w:p w14:paraId="40548832" w14:textId="77777777" w:rsidR="007E3A74" w:rsidRDefault="00000000">
      <w:pPr>
        <w:pStyle w:val="Compact"/>
        <w:numPr>
          <w:ilvl w:val="0"/>
          <w:numId w:val="4"/>
        </w:numPr>
      </w:pPr>
      <w:r>
        <w:t>Views real-time traffic estimation</w:t>
      </w:r>
    </w:p>
    <w:p w14:paraId="05F9CBB2" w14:textId="77777777" w:rsidR="007E3A74" w:rsidRDefault="00000000">
      <w:pPr>
        <w:pStyle w:val="Compact"/>
        <w:numPr>
          <w:ilvl w:val="0"/>
          <w:numId w:val="4"/>
        </w:numPr>
      </w:pPr>
      <w:r>
        <w:t>Receives predictive alerts for specific routes</w:t>
      </w:r>
    </w:p>
    <w:p w14:paraId="5B0823DC" w14:textId="77777777" w:rsidR="007E3A74" w:rsidRDefault="00000000">
      <w:pPr>
        <w:pStyle w:val="Compact"/>
        <w:numPr>
          <w:ilvl w:val="0"/>
          <w:numId w:val="4"/>
        </w:numPr>
      </w:pPr>
      <w:r>
        <w:t>Uses insights for decision-making</w:t>
      </w:r>
    </w:p>
    <w:p w14:paraId="6254919A" w14:textId="77777777" w:rsidR="007E3A74" w:rsidRDefault="00000000">
      <w:pPr>
        <w:pStyle w:val="Heading4"/>
      </w:pPr>
      <w:bookmarkStart w:id="9" w:name="solution-requirement"/>
      <w:bookmarkEnd w:id="8"/>
      <w:r>
        <w:lastRenderedPageBreak/>
        <w:t>3.2 Solution Requirement</w:t>
      </w:r>
    </w:p>
    <w:p w14:paraId="6162A340" w14:textId="77777777" w:rsidR="007E3A74" w:rsidRDefault="00000000">
      <w:pPr>
        <w:pStyle w:val="Compact"/>
        <w:numPr>
          <w:ilvl w:val="0"/>
          <w:numId w:val="5"/>
        </w:numPr>
      </w:pPr>
      <w:r>
        <w:t>Real-time data input from cameras/sensors</w:t>
      </w:r>
    </w:p>
    <w:p w14:paraId="201DB414" w14:textId="77777777" w:rsidR="007E3A74" w:rsidRDefault="00000000">
      <w:pPr>
        <w:pStyle w:val="Compact"/>
        <w:numPr>
          <w:ilvl w:val="0"/>
          <w:numId w:val="5"/>
        </w:numPr>
      </w:pPr>
      <w:r>
        <w:t>Storage for historical data</w:t>
      </w:r>
    </w:p>
    <w:p w14:paraId="2E923756" w14:textId="77777777" w:rsidR="007E3A74" w:rsidRDefault="00000000">
      <w:pPr>
        <w:pStyle w:val="Compact"/>
        <w:numPr>
          <w:ilvl w:val="0"/>
          <w:numId w:val="5"/>
        </w:numPr>
      </w:pPr>
      <w:r>
        <w:t>Predictive model</w:t>
      </w:r>
    </w:p>
    <w:p w14:paraId="3A61B070" w14:textId="77777777" w:rsidR="007E3A74" w:rsidRDefault="00000000">
      <w:pPr>
        <w:pStyle w:val="Compact"/>
        <w:numPr>
          <w:ilvl w:val="0"/>
          <w:numId w:val="5"/>
        </w:numPr>
      </w:pPr>
      <w:r>
        <w:t>Web-based dashboard</w:t>
      </w:r>
    </w:p>
    <w:p w14:paraId="50BA9C7E" w14:textId="77777777" w:rsidR="007E3A74" w:rsidRDefault="00000000">
      <w:pPr>
        <w:pStyle w:val="Heading4"/>
      </w:pPr>
      <w:bookmarkStart w:id="10" w:name="data-flow-diagram"/>
      <w:bookmarkEnd w:id="9"/>
      <w:r>
        <w:t>3.3 Data Flow Diagram</w:t>
      </w:r>
    </w:p>
    <w:p w14:paraId="22126584" w14:textId="77777777" w:rsidR="007E3A74" w:rsidRDefault="00000000">
      <w:pPr>
        <w:pStyle w:val="Compact"/>
        <w:numPr>
          <w:ilvl w:val="0"/>
          <w:numId w:val="6"/>
        </w:numPr>
      </w:pPr>
      <w:r>
        <w:t>Input from traffic sensors</w:t>
      </w:r>
    </w:p>
    <w:p w14:paraId="36CD4754" w14:textId="77777777" w:rsidR="007E3A74" w:rsidRDefault="00000000">
      <w:pPr>
        <w:pStyle w:val="Compact"/>
        <w:numPr>
          <w:ilvl w:val="0"/>
          <w:numId w:val="6"/>
        </w:numPr>
      </w:pPr>
      <w:r>
        <w:t>Preprocessing engine</w:t>
      </w:r>
    </w:p>
    <w:p w14:paraId="7C363B34" w14:textId="77777777" w:rsidR="007E3A74" w:rsidRDefault="00000000">
      <w:pPr>
        <w:pStyle w:val="Compact"/>
        <w:numPr>
          <w:ilvl w:val="0"/>
          <w:numId w:val="6"/>
        </w:numPr>
      </w:pPr>
      <w:r>
        <w:t>Prediction model</w:t>
      </w:r>
    </w:p>
    <w:p w14:paraId="478A23FD" w14:textId="77777777" w:rsidR="007E3A74" w:rsidRDefault="00000000">
      <w:pPr>
        <w:pStyle w:val="Compact"/>
        <w:numPr>
          <w:ilvl w:val="0"/>
          <w:numId w:val="6"/>
        </w:numPr>
      </w:pPr>
      <w:r>
        <w:t>Output to visualization layer</w:t>
      </w:r>
    </w:p>
    <w:p w14:paraId="1993828B" w14:textId="77777777" w:rsidR="007E3A74" w:rsidRDefault="00000000">
      <w:pPr>
        <w:pStyle w:val="Heading4"/>
      </w:pPr>
      <w:bookmarkStart w:id="11" w:name="technology-stack"/>
      <w:bookmarkEnd w:id="10"/>
      <w:r>
        <w:t>3.4 Technology Stack</w:t>
      </w:r>
    </w:p>
    <w:p w14:paraId="4B03DBF9" w14:textId="77777777" w:rsidR="007E3A74" w:rsidRDefault="00000000">
      <w:pPr>
        <w:pStyle w:val="Compact"/>
        <w:numPr>
          <w:ilvl w:val="0"/>
          <w:numId w:val="7"/>
        </w:numPr>
      </w:pPr>
      <w:r>
        <w:rPr>
          <w:b/>
          <w:bCs/>
        </w:rPr>
        <w:t>Frontend</w:t>
      </w:r>
      <w:r>
        <w:t>: React.js</w:t>
      </w:r>
    </w:p>
    <w:p w14:paraId="6E1AB240" w14:textId="77777777" w:rsidR="007E3A74" w:rsidRDefault="00000000">
      <w:pPr>
        <w:pStyle w:val="Compact"/>
        <w:numPr>
          <w:ilvl w:val="0"/>
          <w:numId w:val="7"/>
        </w:numPr>
      </w:pPr>
      <w:r>
        <w:rPr>
          <w:b/>
          <w:bCs/>
        </w:rPr>
        <w:t>Backend</w:t>
      </w:r>
      <w:r>
        <w:t>: Python (Flask/FastAPI)</w:t>
      </w:r>
    </w:p>
    <w:p w14:paraId="11353671" w14:textId="77777777" w:rsidR="007E3A74" w:rsidRDefault="00000000">
      <w:pPr>
        <w:pStyle w:val="Compact"/>
        <w:numPr>
          <w:ilvl w:val="0"/>
          <w:numId w:val="7"/>
        </w:numPr>
      </w:pPr>
      <w:r>
        <w:rPr>
          <w:b/>
          <w:bCs/>
        </w:rPr>
        <w:t>ML Models</w:t>
      </w:r>
      <w:r>
        <w:t>: Scikit-learn, XGBoost</w:t>
      </w:r>
    </w:p>
    <w:p w14:paraId="417643D3" w14:textId="77777777" w:rsidR="007E3A74" w:rsidRDefault="00000000">
      <w:pPr>
        <w:pStyle w:val="Compact"/>
        <w:numPr>
          <w:ilvl w:val="0"/>
          <w:numId w:val="7"/>
        </w:numPr>
      </w:pPr>
      <w:r>
        <w:rPr>
          <w:b/>
          <w:bCs/>
        </w:rPr>
        <w:t>Database</w:t>
      </w:r>
      <w:r>
        <w:t>: PostgreSQL</w:t>
      </w:r>
    </w:p>
    <w:p w14:paraId="7114C706" w14:textId="77777777" w:rsidR="007E3A74" w:rsidRDefault="00000000">
      <w:pPr>
        <w:pStyle w:val="Compact"/>
        <w:numPr>
          <w:ilvl w:val="0"/>
          <w:numId w:val="7"/>
        </w:numPr>
      </w:pPr>
      <w:r>
        <w:rPr>
          <w:b/>
          <w:bCs/>
        </w:rPr>
        <w:t>Others</w:t>
      </w:r>
      <w:r>
        <w:t>: OpenCV, Pandas, Numpy</w:t>
      </w:r>
    </w:p>
    <w:p w14:paraId="4524150F" w14:textId="77777777" w:rsidR="007E3A74" w:rsidRDefault="00000000">
      <w:r>
        <w:pict w14:anchorId="3E01DBD3">
          <v:rect id="_x0000_i1027" style="width:0;height:1.5pt" o:hralign="center" o:hrstd="t" o:hr="t"/>
        </w:pict>
      </w:r>
    </w:p>
    <w:p w14:paraId="1448BF3D" w14:textId="77777777" w:rsidR="007E3A74" w:rsidRDefault="00000000">
      <w:pPr>
        <w:pStyle w:val="Heading3"/>
      </w:pPr>
      <w:bookmarkStart w:id="12" w:name="project-design"/>
      <w:bookmarkEnd w:id="7"/>
      <w:bookmarkEnd w:id="11"/>
      <w:r>
        <w:t>4. PROJECT DESIGN</w:t>
      </w:r>
    </w:p>
    <w:p w14:paraId="45DD3205" w14:textId="77777777" w:rsidR="007E3A74" w:rsidRDefault="00000000">
      <w:pPr>
        <w:pStyle w:val="Heading4"/>
      </w:pPr>
      <w:bookmarkStart w:id="13" w:name="problem-solution-fit"/>
      <w:r>
        <w:t>4.1 Problem Solution Fit</w:t>
      </w:r>
    </w:p>
    <w:p w14:paraId="51D4BFC2" w14:textId="77777777" w:rsidR="007E3A74" w:rsidRDefault="00000000">
      <w:pPr>
        <w:pStyle w:val="FirstParagraph"/>
      </w:pPr>
      <w:r>
        <w:t>The proposed system is aligned with modern traffic management needs and fits well within smart city initiatives.</w:t>
      </w:r>
    </w:p>
    <w:p w14:paraId="69CD5C6D" w14:textId="77777777" w:rsidR="007E3A74" w:rsidRDefault="00000000">
      <w:pPr>
        <w:pStyle w:val="Heading4"/>
      </w:pPr>
      <w:bookmarkStart w:id="14" w:name="proposed-solution"/>
      <w:bookmarkEnd w:id="13"/>
      <w:r>
        <w:t>4.2 Proposed Solution</w:t>
      </w:r>
    </w:p>
    <w:p w14:paraId="065FB178" w14:textId="77777777" w:rsidR="007E3A74" w:rsidRDefault="00000000">
      <w:pPr>
        <w:pStyle w:val="FirstParagraph"/>
      </w:pPr>
      <w:r>
        <w:t>A system that integrates multiple data sources and predicts traffic volume using machine learning, displayed via a real-time dashboard.</w:t>
      </w:r>
    </w:p>
    <w:p w14:paraId="20280357" w14:textId="77777777" w:rsidR="007E3A74" w:rsidRDefault="00000000">
      <w:pPr>
        <w:pStyle w:val="Heading4"/>
      </w:pPr>
      <w:bookmarkStart w:id="15" w:name="solution-architecture"/>
      <w:bookmarkEnd w:id="14"/>
      <w:r>
        <w:t>4.3 Solution Architecture</w:t>
      </w:r>
    </w:p>
    <w:p w14:paraId="3A14E3AB" w14:textId="77777777" w:rsidR="007E3A74" w:rsidRDefault="00000000">
      <w:pPr>
        <w:pStyle w:val="Compact"/>
        <w:numPr>
          <w:ilvl w:val="0"/>
          <w:numId w:val="8"/>
        </w:numPr>
      </w:pPr>
      <w:r>
        <w:rPr>
          <w:b/>
          <w:bCs/>
        </w:rPr>
        <w:t>Data Layer</w:t>
      </w:r>
      <w:r>
        <w:t>: Sensor/Camera Input</w:t>
      </w:r>
    </w:p>
    <w:p w14:paraId="4E6EE067" w14:textId="77777777" w:rsidR="007E3A74" w:rsidRDefault="00000000">
      <w:pPr>
        <w:pStyle w:val="Compact"/>
        <w:numPr>
          <w:ilvl w:val="0"/>
          <w:numId w:val="8"/>
        </w:numPr>
      </w:pPr>
      <w:r>
        <w:rPr>
          <w:b/>
          <w:bCs/>
        </w:rPr>
        <w:t>Processing Layer</w:t>
      </w:r>
      <w:r>
        <w:t>: Data Cleaner, ML Engine</w:t>
      </w:r>
    </w:p>
    <w:p w14:paraId="0EA39BA0" w14:textId="77777777" w:rsidR="007E3A74" w:rsidRDefault="00000000">
      <w:pPr>
        <w:pStyle w:val="Compact"/>
        <w:numPr>
          <w:ilvl w:val="0"/>
          <w:numId w:val="8"/>
        </w:numPr>
      </w:pPr>
      <w:r>
        <w:rPr>
          <w:b/>
          <w:bCs/>
        </w:rPr>
        <w:t>Interface Layer</w:t>
      </w:r>
      <w:r>
        <w:t>: Dashboard/API</w:t>
      </w:r>
    </w:p>
    <w:p w14:paraId="3595F230" w14:textId="77777777" w:rsidR="007E3A74" w:rsidRDefault="00000000">
      <w:r>
        <w:pict w14:anchorId="685AFDC0">
          <v:rect id="_x0000_i1028" style="width:0;height:1.5pt" o:hralign="center" o:hrstd="t" o:hr="t"/>
        </w:pict>
      </w:r>
    </w:p>
    <w:p w14:paraId="5478E398" w14:textId="77777777" w:rsidR="007E3A74" w:rsidRDefault="00000000">
      <w:pPr>
        <w:pStyle w:val="Heading3"/>
      </w:pPr>
      <w:bookmarkStart w:id="16" w:name="project-planning-scheduling"/>
      <w:bookmarkEnd w:id="12"/>
      <w:bookmarkEnd w:id="15"/>
      <w:r>
        <w:t>5. PROJECT PLANNING &amp; SCHEDULING</w:t>
      </w:r>
    </w:p>
    <w:p w14:paraId="3CC014FC" w14:textId="77777777" w:rsidR="007E3A74" w:rsidRDefault="00000000">
      <w:pPr>
        <w:pStyle w:val="Heading4"/>
      </w:pPr>
      <w:bookmarkStart w:id="17" w:name="project-planning"/>
      <w:r>
        <w:t>5.1 Project Planning</w:t>
      </w:r>
    </w:p>
    <w:p w14:paraId="2FF1EE6D" w14:textId="77777777" w:rsidR="007E3A74" w:rsidRDefault="00000000">
      <w:pPr>
        <w:pStyle w:val="Compact"/>
        <w:numPr>
          <w:ilvl w:val="0"/>
          <w:numId w:val="9"/>
        </w:numPr>
      </w:pPr>
      <w:r>
        <w:t>Week 1-2: Data Collection &amp; Preprocessing</w:t>
      </w:r>
    </w:p>
    <w:p w14:paraId="6F548E22" w14:textId="77777777" w:rsidR="007E3A74" w:rsidRDefault="00000000">
      <w:pPr>
        <w:pStyle w:val="Compact"/>
        <w:numPr>
          <w:ilvl w:val="0"/>
          <w:numId w:val="9"/>
        </w:numPr>
      </w:pPr>
      <w:r>
        <w:t>Week 3-4: Model Training &amp; Testing</w:t>
      </w:r>
    </w:p>
    <w:p w14:paraId="19DD9395" w14:textId="77777777" w:rsidR="007E3A74" w:rsidRDefault="00000000">
      <w:pPr>
        <w:pStyle w:val="Compact"/>
        <w:numPr>
          <w:ilvl w:val="0"/>
          <w:numId w:val="9"/>
        </w:numPr>
      </w:pPr>
      <w:r>
        <w:t>Week 5: Frontend + Backend Integration</w:t>
      </w:r>
    </w:p>
    <w:p w14:paraId="64737DE3" w14:textId="77777777" w:rsidR="007E3A74" w:rsidRDefault="00000000">
      <w:pPr>
        <w:pStyle w:val="Compact"/>
        <w:numPr>
          <w:ilvl w:val="0"/>
          <w:numId w:val="9"/>
        </w:numPr>
      </w:pPr>
      <w:r>
        <w:t>Week 6: Testing and Deployment</w:t>
      </w:r>
    </w:p>
    <w:p w14:paraId="3DB16799" w14:textId="77777777" w:rsidR="007E3A74" w:rsidRDefault="00000000">
      <w:r>
        <w:lastRenderedPageBreak/>
        <w:pict w14:anchorId="05C58F43">
          <v:rect id="_x0000_i1029" style="width:0;height:1.5pt" o:hralign="center" o:hrstd="t" o:hr="t"/>
        </w:pict>
      </w:r>
    </w:p>
    <w:p w14:paraId="59E03544" w14:textId="77777777" w:rsidR="007E3A74" w:rsidRDefault="00000000">
      <w:pPr>
        <w:pStyle w:val="Heading3"/>
      </w:pPr>
      <w:bookmarkStart w:id="18" w:name="functional-and-performance-testing"/>
      <w:bookmarkEnd w:id="16"/>
      <w:bookmarkEnd w:id="17"/>
      <w:r>
        <w:t>6. FUNCTIONAL AND PERFORMANCE TESTING</w:t>
      </w:r>
    </w:p>
    <w:p w14:paraId="096865FF" w14:textId="77777777" w:rsidR="007E3A74" w:rsidRDefault="00000000">
      <w:pPr>
        <w:pStyle w:val="Heading4"/>
      </w:pPr>
      <w:bookmarkStart w:id="19" w:name="performance-testing"/>
      <w:r>
        <w:t>6.1 Performance Testing</w:t>
      </w:r>
    </w:p>
    <w:p w14:paraId="051D9785" w14:textId="77777777" w:rsidR="007E3A74" w:rsidRDefault="00000000">
      <w:pPr>
        <w:pStyle w:val="Compact"/>
        <w:numPr>
          <w:ilvl w:val="0"/>
          <w:numId w:val="10"/>
        </w:numPr>
      </w:pPr>
      <w:r>
        <w:t>Load Testing with simulated data</w:t>
      </w:r>
    </w:p>
    <w:p w14:paraId="5B4A7F6A" w14:textId="77777777" w:rsidR="007E3A74" w:rsidRDefault="00000000">
      <w:pPr>
        <w:pStyle w:val="Compact"/>
        <w:numPr>
          <w:ilvl w:val="0"/>
          <w:numId w:val="10"/>
        </w:numPr>
      </w:pPr>
      <w:r>
        <w:t>Model accuracy: &gt;90% on test data</w:t>
      </w:r>
    </w:p>
    <w:p w14:paraId="5406E4E4" w14:textId="1A9C672C" w:rsidR="007E3A74" w:rsidRDefault="00000000">
      <w:pPr>
        <w:pStyle w:val="Compact"/>
        <w:numPr>
          <w:ilvl w:val="0"/>
          <w:numId w:val="10"/>
        </w:numPr>
      </w:pPr>
      <w:r>
        <w:t>Latency: &lt;2s for prediction response</w:t>
      </w:r>
    </w:p>
    <w:p w14:paraId="2787E170" w14:textId="77777777" w:rsidR="007E3A74" w:rsidRDefault="00000000">
      <w:r>
        <w:pict w14:anchorId="0715AF05">
          <v:rect id="_x0000_i1030" style="width:0;height:1.5pt" o:hralign="center" o:hrstd="t" o:hr="t"/>
        </w:pict>
      </w:r>
    </w:p>
    <w:p w14:paraId="22E03AAA" w14:textId="77777777" w:rsidR="007E3A74" w:rsidRDefault="00000000">
      <w:pPr>
        <w:pStyle w:val="Heading3"/>
      </w:pPr>
      <w:bookmarkStart w:id="20" w:name="results"/>
      <w:bookmarkEnd w:id="18"/>
      <w:bookmarkEnd w:id="19"/>
      <w:r>
        <w:t>7. RESULTS</w:t>
      </w:r>
    </w:p>
    <w:p w14:paraId="0F374F59" w14:textId="77777777" w:rsidR="007E3A74" w:rsidRDefault="00000000">
      <w:pPr>
        <w:pStyle w:val="Heading4"/>
      </w:pPr>
      <w:bookmarkStart w:id="21" w:name="output-screenshots"/>
      <w:r>
        <w:t>7.1 Output Screenshots</w:t>
      </w:r>
    </w:p>
    <w:p w14:paraId="57EBB6AA" w14:textId="77777777" w:rsidR="007E3A74" w:rsidRDefault="00000000">
      <w:pPr>
        <w:pStyle w:val="Compact"/>
        <w:numPr>
          <w:ilvl w:val="0"/>
          <w:numId w:val="11"/>
        </w:numPr>
      </w:pPr>
      <w:r>
        <w:t>Screenshot 1: Real-time traffic dashboard</w:t>
      </w:r>
    </w:p>
    <w:p w14:paraId="08CB6D7B" w14:textId="4EB5F049" w:rsidR="007E3A74" w:rsidRDefault="00CF52B7">
      <w:pPr>
        <w:pStyle w:val="Compact"/>
        <w:numPr>
          <w:ilvl w:val="0"/>
          <w:numId w:val="11"/>
        </w:numPr>
      </w:pPr>
      <w:r>
        <w:rPr>
          <w:noProof/>
        </w:rPr>
        <w:drawing>
          <wp:anchor distT="0" distB="0" distL="114300" distR="114300" simplePos="0" relativeHeight="251658240" behindDoc="0" locked="0" layoutInCell="1" allowOverlap="1" wp14:anchorId="2A3A2636" wp14:editId="7E4E5EA7">
            <wp:simplePos x="0" y="0"/>
            <wp:positionH relativeFrom="column">
              <wp:posOffset>262255</wp:posOffset>
            </wp:positionH>
            <wp:positionV relativeFrom="page">
              <wp:posOffset>4250055</wp:posOffset>
            </wp:positionV>
            <wp:extent cx="4739640" cy="3191510"/>
            <wp:effectExtent l="0" t="0" r="3810" b="8890"/>
            <wp:wrapTopAndBottom/>
            <wp:docPr id="27219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39640" cy="3191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t>Screenshot 2: Historical data analytics</w:t>
      </w:r>
    </w:p>
    <w:p w14:paraId="7F33B35D" w14:textId="3E0130B2" w:rsidR="007E3A74" w:rsidRDefault="00000000">
      <w:pPr>
        <w:pStyle w:val="Compact"/>
        <w:numPr>
          <w:ilvl w:val="0"/>
          <w:numId w:val="11"/>
        </w:numPr>
      </w:pPr>
      <w:r>
        <w:lastRenderedPageBreak/>
        <w:t>Screenshot 3: Prediction accuracy chart</w:t>
      </w:r>
      <w:r w:rsidR="004872B4">
        <w:t xml:space="preserve">       </w:t>
      </w:r>
      <w:r w:rsidR="004872B4">
        <w:rPr>
          <w:noProof/>
        </w:rPr>
        <w:drawing>
          <wp:inline distT="0" distB="0" distL="0" distR="0" wp14:anchorId="282705D0" wp14:editId="12000BCD">
            <wp:extent cx="5376333" cy="4074472"/>
            <wp:effectExtent l="0" t="0" r="0" b="2540"/>
            <wp:docPr id="9593937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02720" cy="4094470"/>
                    </a:xfrm>
                    <a:prstGeom prst="rect">
                      <a:avLst/>
                    </a:prstGeom>
                    <a:noFill/>
                    <a:ln>
                      <a:noFill/>
                    </a:ln>
                  </pic:spPr>
                </pic:pic>
              </a:graphicData>
            </a:graphic>
          </wp:inline>
        </w:drawing>
      </w:r>
    </w:p>
    <w:p w14:paraId="7D74F303" w14:textId="74FAC5C3" w:rsidR="007E3A74" w:rsidRDefault="00000000">
      <w:r>
        <w:pict w14:anchorId="65E816B3">
          <v:rect id="_x0000_i1031" style="width:0;height:1.5pt" o:hralign="center" o:hrstd="t" o:hr="t"/>
        </w:pict>
      </w:r>
    </w:p>
    <w:p w14:paraId="0A9BC097" w14:textId="77777777" w:rsidR="007E3A74" w:rsidRDefault="00000000">
      <w:pPr>
        <w:pStyle w:val="Heading3"/>
      </w:pPr>
      <w:bookmarkStart w:id="22" w:name="advantages-disadvantages"/>
      <w:bookmarkEnd w:id="20"/>
      <w:bookmarkEnd w:id="21"/>
      <w:r>
        <w:t>8. ADVANTAGES &amp; DISADVANTAGES</w:t>
      </w:r>
    </w:p>
    <w:p w14:paraId="14381622" w14:textId="58E48D35" w:rsidR="007E3A74" w:rsidRDefault="00000000">
      <w:pPr>
        <w:pStyle w:val="FirstParagraph"/>
      </w:pPr>
      <w:r>
        <w:rPr>
          <w:b/>
          <w:bCs/>
        </w:rPr>
        <w:t>Advantages:</w:t>
      </w:r>
      <w:r>
        <w:t xml:space="preserve"> - Real-time analytics - Scalable architecture - Accurate predictions</w:t>
      </w:r>
    </w:p>
    <w:p w14:paraId="46B5CF72" w14:textId="77777777" w:rsidR="007E3A74" w:rsidRDefault="00000000">
      <w:pPr>
        <w:pStyle w:val="BodyText"/>
      </w:pPr>
      <w:r>
        <w:rPr>
          <w:b/>
          <w:bCs/>
        </w:rPr>
        <w:t>Disadvantages:</w:t>
      </w:r>
      <w:r>
        <w:t xml:space="preserve"> - Dependent on data availability - High setup cost for sensors/cameras</w:t>
      </w:r>
    </w:p>
    <w:p w14:paraId="47E431FD" w14:textId="77777777" w:rsidR="007E3A74" w:rsidRDefault="00000000">
      <w:r>
        <w:pict w14:anchorId="13BBC099">
          <v:rect id="_x0000_i1032" style="width:0;height:1.5pt" o:hralign="center" o:hrstd="t" o:hr="t"/>
        </w:pict>
      </w:r>
    </w:p>
    <w:p w14:paraId="185E8E21" w14:textId="77777777" w:rsidR="007E3A74" w:rsidRDefault="00000000">
      <w:pPr>
        <w:pStyle w:val="Heading3"/>
      </w:pPr>
      <w:bookmarkStart w:id="23" w:name="conclusion"/>
      <w:bookmarkEnd w:id="22"/>
      <w:r>
        <w:t>9. CONCLUSION</w:t>
      </w:r>
    </w:p>
    <w:p w14:paraId="7E7F4BF2" w14:textId="77777777" w:rsidR="007E3A74" w:rsidRDefault="00000000">
      <w:pPr>
        <w:pStyle w:val="FirstParagraph"/>
      </w:pPr>
      <w:r>
        <w:t>This project demonstrates the potential of data-driven approaches for traffic management. It offers a scalable, accurate, and real-time solution for estimating traffic volume and improving urban mobility.</w:t>
      </w:r>
    </w:p>
    <w:p w14:paraId="74917973" w14:textId="77777777" w:rsidR="007E3A74" w:rsidRDefault="00000000">
      <w:r>
        <w:pict w14:anchorId="24D872D1">
          <v:rect id="_x0000_i1033" style="width:0;height:1.5pt" o:hralign="center" o:hrstd="t" o:hr="t"/>
        </w:pict>
      </w:r>
    </w:p>
    <w:p w14:paraId="0BED1868" w14:textId="77777777" w:rsidR="007E3A74" w:rsidRDefault="00000000">
      <w:pPr>
        <w:pStyle w:val="Heading3"/>
      </w:pPr>
      <w:bookmarkStart w:id="24" w:name="future-scope"/>
      <w:bookmarkEnd w:id="23"/>
      <w:r>
        <w:t>10. FUTURE SCOPE</w:t>
      </w:r>
    </w:p>
    <w:p w14:paraId="21CE095A" w14:textId="77777777" w:rsidR="007E3A74" w:rsidRDefault="00000000">
      <w:pPr>
        <w:pStyle w:val="Compact"/>
        <w:numPr>
          <w:ilvl w:val="0"/>
          <w:numId w:val="12"/>
        </w:numPr>
      </w:pPr>
      <w:r>
        <w:t>Integration with Google Maps API</w:t>
      </w:r>
    </w:p>
    <w:p w14:paraId="784984AE" w14:textId="77777777" w:rsidR="007E3A74" w:rsidRDefault="00000000">
      <w:pPr>
        <w:pStyle w:val="Compact"/>
        <w:numPr>
          <w:ilvl w:val="0"/>
          <w:numId w:val="12"/>
        </w:numPr>
      </w:pPr>
      <w:r>
        <w:t>Use of deep learning models for higher accuracy</w:t>
      </w:r>
    </w:p>
    <w:p w14:paraId="3773EFE3" w14:textId="77777777" w:rsidR="007E3A74" w:rsidRDefault="00000000">
      <w:pPr>
        <w:pStyle w:val="Compact"/>
        <w:numPr>
          <w:ilvl w:val="0"/>
          <w:numId w:val="12"/>
        </w:numPr>
      </w:pPr>
      <w:r>
        <w:t>Mobile app development</w:t>
      </w:r>
    </w:p>
    <w:p w14:paraId="4527DA0B" w14:textId="77777777" w:rsidR="00AA4053" w:rsidRDefault="00000000">
      <w:pPr>
        <w:pStyle w:val="Compact"/>
        <w:numPr>
          <w:ilvl w:val="0"/>
          <w:numId w:val="12"/>
        </w:numPr>
      </w:pPr>
      <w:r>
        <w:lastRenderedPageBreak/>
        <w:t>Multilingual dashboard support</w:t>
      </w:r>
      <w:r w:rsidR="00AA4053">
        <w:t xml:space="preserve"> </w:t>
      </w:r>
    </w:p>
    <w:p w14:paraId="4DF1EACD" w14:textId="63D03255" w:rsidR="00AA4053" w:rsidRDefault="00AA4053" w:rsidP="00AA4053">
      <w:pPr>
        <w:pStyle w:val="Compact"/>
        <w:ind w:left="720"/>
      </w:pPr>
      <w:r>
        <w:t xml:space="preserve">   </w:t>
      </w:r>
    </w:p>
    <w:p w14:paraId="5CD42A2B" w14:textId="77777777" w:rsidR="00CF52B7" w:rsidRDefault="00AA4053" w:rsidP="00AA4053">
      <w:pPr>
        <w:pStyle w:val="Compact"/>
        <w:rPr>
          <w:b/>
          <w:bCs/>
          <w:color w:val="0F9ED5" w:themeColor="accent4"/>
          <w:sz w:val="32"/>
          <w:szCs w:val="32"/>
          <w14:textOutline w14:w="0" w14:cap="flat" w14:cmpd="sng" w14:algn="ctr">
            <w14:noFill/>
            <w14:prstDash w14:val="solid"/>
            <w14:round/>
          </w14:textOutline>
          <w14:props3d w14:extrusionH="57150" w14:contourW="0" w14:prstMaterial="softEdge">
            <w14:bevelT w14:w="25400" w14:h="38100" w14:prst="circle"/>
          </w14:props3d>
        </w:rPr>
      </w:pPr>
      <w:r w:rsidRPr="00AA4053">
        <w:rPr>
          <w:b/>
          <w:bCs/>
          <w:color w:val="0F9ED5" w:themeColor="accent4"/>
          <w:sz w:val="32"/>
          <w:szCs w:val="32"/>
          <w14:textOutline w14:w="0" w14:cap="flat" w14:cmpd="sng" w14:algn="ctr">
            <w14:noFill/>
            <w14:prstDash w14:val="solid"/>
            <w14:round/>
          </w14:textOutline>
          <w14:props3d w14:extrusionH="57150" w14:contourW="0" w14:prstMaterial="softEdge">
            <w14:bevelT w14:w="25400" w14:h="38100" w14:prst="circle"/>
          </w14:props3d>
        </w:rPr>
        <w:t>11.dataset link:</w:t>
      </w:r>
      <w:r w:rsidRPr="00AA4053">
        <w:t xml:space="preserve"> </w:t>
      </w:r>
      <w:r w:rsidR="00CF52B7">
        <w:rPr>
          <w:b/>
          <w:bCs/>
          <w:color w:val="0F9ED5" w:themeColor="accent4"/>
          <w:sz w:val="32"/>
          <w:szCs w:val="32"/>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75C6A7DC" w14:textId="7C8A3304" w:rsidR="007E3A74" w:rsidRPr="00AA4053" w:rsidRDefault="00AA4053" w:rsidP="00AA4053">
      <w:pPr>
        <w:pStyle w:val="Compact"/>
        <w:rPr>
          <w:b/>
          <w:bCs/>
          <w:color w:val="0F9ED5" w:themeColor="accent4"/>
          <w14:textOutline w14:w="0" w14:cap="flat" w14:cmpd="sng" w14:algn="ctr">
            <w14:noFill/>
            <w14:prstDash w14:val="solid"/>
            <w14:round/>
          </w14:textOutline>
          <w14:props3d w14:extrusionH="57150" w14:contourW="0" w14:prstMaterial="softEdge">
            <w14:bevelT w14:w="25400" w14:h="38100" w14:prst="circle"/>
          </w14:props3d>
        </w:rPr>
      </w:pPr>
      <w:r w:rsidRPr="00AA4053">
        <w:t>https://drive.google.com/file/d/1iV5PfYAmI6YP0_0S4KYy1ZahHOqMgDbM/view</w:t>
      </w:r>
    </w:p>
    <w:p w14:paraId="7F327400" w14:textId="63C80FCD" w:rsidR="007E3A74" w:rsidRDefault="00000000" w:rsidP="00D96CF5">
      <w:r>
        <w:pict w14:anchorId="1EB98F79">
          <v:rect id="_x0000_i1034" style="width:0;height:1.5pt" o:hralign="center" o:hrstd="t" o:hr="t"/>
        </w:pict>
      </w:r>
      <w:bookmarkStart w:id="25" w:name="appendix"/>
      <w:bookmarkEnd w:id="24"/>
      <w:bookmarkEnd w:id="25"/>
    </w:p>
    <w:sectPr w:rsidR="007E3A7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A1A86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1C837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96870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40645399">
    <w:abstractNumId w:val="0"/>
  </w:num>
  <w:num w:numId="2" w16cid:durableId="4523400">
    <w:abstractNumId w:val="1"/>
  </w:num>
  <w:num w:numId="3" w16cid:durableId="1310015115">
    <w:abstractNumId w:val="1"/>
  </w:num>
  <w:num w:numId="4" w16cid:durableId="363406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8678014">
    <w:abstractNumId w:val="1"/>
  </w:num>
  <w:num w:numId="6" w16cid:durableId="1056314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01079048">
    <w:abstractNumId w:val="1"/>
  </w:num>
  <w:num w:numId="8" w16cid:durableId="556357178">
    <w:abstractNumId w:val="1"/>
  </w:num>
  <w:num w:numId="9" w16cid:durableId="323557531">
    <w:abstractNumId w:val="1"/>
  </w:num>
  <w:num w:numId="10" w16cid:durableId="515391181">
    <w:abstractNumId w:val="1"/>
  </w:num>
  <w:num w:numId="11" w16cid:durableId="47803004">
    <w:abstractNumId w:val="1"/>
  </w:num>
  <w:num w:numId="12" w16cid:durableId="3813728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A74"/>
    <w:rsid w:val="00021207"/>
    <w:rsid w:val="004872B4"/>
    <w:rsid w:val="006A16FC"/>
    <w:rsid w:val="006E0C32"/>
    <w:rsid w:val="007E3A74"/>
    <w:rsid w:val="00AA4053"/>
    <w:rsid w:val="00CF52B7"/>
    <w:rsid w:val="00D96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FF765"/>
  <w15:docId w15:val="{28749F1E-9E8B-48C1-917C-BEEFC4CA5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ojitha Peddapalle</dc:creator>
  <cp:keywords/>
  <cp:lastModifiedBy>NANI MAHI</cp:lastModifiedBy>
  <cp:revision>2</cp:revision>
  <dcterms:created xsi:type="dcterms:W3CDTF">2025-06-29T10:32:00Z</dcterms:created>
  <dcterms:modified xsi:type="dcterms:W3CDTF">2025-06-29T10:32:00Z</dcterms:modified>
</cp:coreProperties>
</file>